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794A29" w14:textId="77777777" w:rsidR="002228FF" w:rsidRDefault="002228FF" w:rsidP="00F42B4C">
      <w:pPr>
        <w:pStyle w:val="p2"/>
        <w:rPr>
          <w:rFonts w:ascii="Times New Roman" w:hAnsi="Times New Roman"/>
          <w:color w:val="000000" w:themeColor="text1"/>
          <w:sz w:val="28"/>
          <w:szCs w:val="24"/>
        </w:rPr>
      </w:pPr>
      <w:bookmarkStart w:id="0" w:name="_GoBack"/>
      <w:bookmarkEnd w:id="0"/>
    </w:p>
    <w:p w14:paraId="46D41BA4" w14:textId="05C11DD9" w:rsidR="002228FF" w:rsidRDefault="009E270F" w:rsidP="00F42B4C">
      <w:pPr>
        <w:pStyle w:val="p2"/>
        <w:rPr>
          <w:rFonts w:ascii="Times New Roman" w:hAnsi="Times New Roman"/>
          <w:color w:val="000000" w:themeColor="text1"/>
          <w:sz w:val="28"/>
          <w:szCs w:val="24"/>
        </w:rPr>
      </w:pPr>
      <w:r>
        <w:rPr>
          <w:noProof/>
        </w:rPr>
        <w:drawing>
          <wp:anchor distT="0" distB="0" distL="114300" distR="114300" simplePos="0" relativeHeight="251689984" behindDoc="0" locked="0" layoutInCell="1" allowOverlap="1" wp14:anchorId="5C814039" wp14:editId="30E3B265">
            <wp:simplePos x="0" y="0"/>
            <wp:positionH relativeFrom="column">
              <wp:posOffset>2374900</wp:posOffset>
            </wp:positionH>
            <wp:positionV relativeFrom="paragraph">
              <wp:posOffset>119380</wp:posOffset>
            </wp:positionV>
            <wp:extent cx="558800" cy="558800"/>
            <wp:effectExtent l="0" t="0" r="0" b="0"/>
            <wp:wrapNone/>
            <wp:docPr id="20" name="Picture 20" descr="external act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external actor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800" cy="55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AC22EC" w14:textId="00471F63" w:rsidR="002228FF" w:rsidRDefault="002228FF" w:rsidP="00F42B4C">
      <w:pPr>
        <w:pStyle w:val="p2"/>
        <w:rPr>
          <w:rFonts w:ascii="Times New Roman" w:hAnsi="Times New Roman"/>
          <w:color w:val="000000" w:themeColor="text1"/>
          <w:sz w:val="28"/>
          <w:szCs w:val="24"/>
        </w:rPr>
      </w:pPr>
    </w:p>
    <w:p w14:paraId="34F4C75E" w14:textId="046BCE0F" w:rsidR="002228FF" w:rsidRDefault="00AE7ED0" w:rsidP="00F42B4C">
      <w:pPr>
        <w:pStyle w:val="p2"/>
        <w:rPr>
          <w:rFonts w:ascii="Times New Roman" w:hAnsi="Times New Roman"/>
          <w:color w:val="000000" w:themeColor="text1"/>
          <w:sz w:val="28"/>
          <w:szCs w:val="24"/>
        </w:rPr>
      </w:pPr>
      <w:r>
        <w:rPr>
          <w:noProof/>
        </w:rPr>
        <w:drawing>
          <wp:anchor distT="0" distB="0" distL="114300" distR="114300" simplePos="0" relativeHeight="251716608" behindDoc="0" locked="0" layoutInCell="1" allowOverlap="1" wp14:anchorId="206CF1C5" wp14:editId="37A1EF33">
            <wp:simplePos x="0" y="0"/>
            <wp:positionH relativeFrom="column">
              <wp:posOffset>4267200</wp:posOffset>
            </wp:positionH>
            <wp:positionV relativeFrom="paragraph">
              <wp:posOffset>205740</wp:posOffset>
            </wp:positionV>
            <wp:extent cx="482600" cy="482600"/>
            <wp:effectExtent l="0" t="0" r="0" b="0"/>
            <wp:wrapNone/>
            <wp:docPr id="34" name="Picture 34" descr="database application compon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atabase application component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" cy="48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ECC972" w14:textId="3AEF5876" w:rsidR="002228FF" w:rsidRDefault="00AA2E7F" w:rsidP="00F42B4C">
      <w:pPr>
        <w:pStyle w:val="p2"/>
        <w:rPr>
          <w:rFonts w:ascii="Times New Roman" w:hAnsi="Times New Roman"/>
          <w:color w:val="000000" w:themeColor="text1"/>
          <w:sz w:val="28"/>
          <w:szCs w:val="24"/>
        </w:rPr>
      </w:pPr>
      <w:r>
        <w:rPr>
          <w:rFonts w:ascii="Times New Roman" w:hAnsi="Times New Roman"/>
          <w:noProof/>
          <w:color w:val="000000" w:themeColor="text1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43232" behindDoc="1" locked="0" layoutInCell="1" allowOverlap="1" wp14:anchorId="15CA2419" wp14:editId="2A7591E3">
                <wp:simplePos x="0" y="0"/>
                <wp:positionH relativeFrom="margin">
                  <wp:posOffset>2635250</wp:posOffset>
                </wp:positionH>
                <wp:positionV relativeFrom="paragraph">
                  <wp:posOffset>179070</wp:posOffset>
                </wp:positionV>
                <wp:extent cx="1143000" cy="304800"/>
                <wp:effectExtent l="0" t="0" r="0" b="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2142345" w14:textId="40099EE8" w:rsidR="00AA2E7F" w:rsidRDefault="00AA2E7F">
                            <w:r>
                              <w:t>&lt;&lt;consumer&gt;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CA2419" id="_x0000_t202" coordsize="21600,21600" o:spt="202" path="m,l,21600r21600,l21600,xe">
                <v:stroke joinstyle="miter"/>
                <v:path gradientshapeok="t" o:connecttype="rect"/>
              </v:shapetype>
              <v:shape id="Text Box 52" o:spid="_x0000_s1026" type="#_x0000_t202" style="position:absolute;margin-left:207.5pt;margin-top:14.1pt;width:90pt;height:24pt;z-index:-251573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" fillcolor="white [3201]" stroked="f" strokeweight=".5pt">
                <v:textbox>
                  <w:txbxContent>
                    <w:p w14:paraId="52142345" w14:textId="40099EE8" w:rsidR="00AA2E7F" w:rsidRDefault="00AA2E7F">
                      <w:r>
                        <w:t>&lt;&lt;consumer&gt;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E7ED0">
        <w:rPr>
          <w:rFonts w:ascii="Times New Roman" w:hAnsi="Times New Roman"/>
          <w:noProof/>
          <w:color w:val="000000" w:themeColor="text1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DC581AB" wp14:editId="400FDDF2">
                <wp:simplePos x="0" y="0"/>
                <wp:positionH relativeFrom="margin">
                  <wp:posOffset>546100</wp:posOffset>
                </wp:positionH>
                <wp:positionV relativeFrom="paragraph">
                  <wp:posOffset>167005</wp:posOffset>
                </wp:positionV>
                <wp:extent cx="1306195" cy="685800"/>
                <wp:effectExtent l="0" t="0" r="27305" b="19050"/>
                <wp:wrapNone/>
                <wp:docPr id="28" name="Oval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6195" cy="685800"/>
                        </a:xfrm>
                        <a:prstGeom prst="ellipse">
                          <a:avLst/>
                        </a:prstGeom>
                        <a:solidFill>
                          <a:srgbClr val="5B9BD5">
                            <a:alpha val="50000"/>
                          </a:srgbClr>
                        </a:solidFill>
                        <a:ln>
                          <a:solidFill>
                            <a:sysClr val="windowText" lastClr="000000"/>
                          </a:solidFill>
                        </a:ln>
                        <a:effectLst/>
                      </wps:spPr>
                      <wps:txbx>
                        <w:txbxContent>
                          <w:p w14:paraId="319E946A" w14:textId="7B0329E9" w:rsidR="009E270F" w:rsidRPr="009E270F" w:rsidRDefault="009E270F" w:rsidP="009E270F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Depos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DC581AB" id="Oval 28" o:spid="_x0000_s1027" style="position:absolute;margin-left:43pt;margin-top:13.15pt;width:102.85pt;height:54pt;z-index:251705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" fillcolor="#5b9bd5" strokecolor="windowText">
                <v:fill opacity="32896f"/>
                <v:textbox>
                  <w:txbxContent>
                    <w:p w14:paraId="319E946A" w14:textId="7B0329E9" w:rsidR="009E270F" w:rsidRPr="009E270F" w:rsidRDefault="009E270F" w:rsidP="009E270F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Deposit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AE7ED0">
        <w:rPr>
          <w:rFonts w:ascii="Times New Roman" w:hAnsi="Times New Roman"/>
          <w:noProof/>
          <w:color w:val="000000" w:themeColor="text1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211CD63C" wp14:editId="026763F6">
                <wp:simplePos x="0" y="0"/>
                <wp:positionH relativeFrom="column">
                  <wp:posOffset>2260600</wp:posOffset>
                </wp:positionH>
                <wp:positionV relativeFrom="paragraph">
                  <wp:posOffset>13970</wp:posOffset>
                </wp:positionV>
                <wp:extent cx="863600" cy="266700"/>
                <wp:effectExtent l="0" t="0" r="0" b="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6360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4907586" w14:textId="3A00025F" w:rsidR="00AE7ED0" w:rsidRDefault="00AE7ED0" w:rsidP="00AE7ED0">
                            <w:r>
                              <w:t>Custom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1CD63C" id="Text Box 38" o:spid="_x0000_s1028" type="#_x0000_t202" style="position:absolute;margin-left:178pt;margin-top:1.1pt;width:68pt;height:21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" fillcolor="white [3201]" stroked="f" strokeweight=".5pt">
                <v:textbox>
                  <w:txbxContent>
                    <w:p w14:paraId="74907586" w14:textId="3A00025F" w:rsidR="00AE7ED0" w:rsidRDefault="00AE7ED0" w:rsidP="00AE7ED0">
                      <w:r>
                        <w:t>Customer</w:t>
                      </w:r>
                    </w:p>
                  </w:txbxContent>
                </v:textbox>
              </v:shape>
            </w:pict>
          </mc:Fallback>
        </mc:AlternateContent>
      </w:r>
    </w:p>
    <w:p w14:paraId="142A1108" w14:textId="6E3437A5" w:rsidR="002228FF" w:rsidRDefault="00AE7ED0" w:rsidP="00F42B4C">
      <w:pPr>
        <w:pStyle w:val="p2"/>
        <w:rPr>
          <w:rFonts w:ascii="Times New Roman" w:hAnsi="Times New Roman"/>
          <w:color w:val="000000" w:themeColor="text1"/>
          <w:sz w:val="28"/>
          <w:szCs w:val="24"/>
        </w:rPr>
      </w:pPr>
      <w:r>
        <w:rPr>
          <w:rFonts w:ascii="Times New Roman" w:hAnsi="Times New Roman"/>
          <w:noProof/>
          <w:color w:val="000000" w:themeColor="text1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36ED1C18" wp14:editId="2D39A6FC">
                <wp:simplePos x="0" y="0"/>
                <wp:positionH relativeFrom="column">
                  <wp:posOffset>2667000</wp:posOffset>
                </wp:positionH>
                <wp:positionV relativeFrom="paragraph">
                  <wp:posOffset>139700</wp:posOffset>
                </wp:positionV>
                <wp:extent cx="12700" cy="850900"/>
                <wp:effectExtent l="57150" t="0" r="63500" b="63500"/>
                <wp:wrapNone/>
                <wp:docPr id="40" name="Straight Arrow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0" cy="8509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dash"/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FEC187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0" o:spid="_x0000_s1026" type="#_x0000_t32" style="position:absolute;margin-left:210pt;margin-top:11pt;width:1pt;height:67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" strokecolor="black [3213]" strokeweight="1.5pt">
                <v:stroke dashstyle="dash" endarrow="block" joinstyle="miter"/>
              </v:shape>
            </w:pict>
          </mc:Fallback>
        </mc:AlternateContent>
      </w:r>
    </w:p>
    <w:p w14:paraId="15DFBA3C" w14:textId="1A0BAC79" w:rsidR="002228FF" w:rsidRDefault="00AA2E7F" w:rsidP="00F42B4C">
      <w:pPr>
        <w:pStyle w:val="p2"/>
        <w:rPr>
          <w:rFonts w:ascii="Times New Roman" w:hAnsi="Times New Roman"/>
          <w:color w:val="000000" w:themeColor="text1"/>
          <w:sz w:val="28"/>
          <w:szCs w:val="24"/>
        </w:rPr>
      </w:pPr>
      <w:r>
        <w:rPr>
          <w:rFonts w:ascii="Times New Roman" w:hAnsi="Times New Roman"/>
          <w:noProof/>
          <w:color w:val="000000" w:themeColor="text1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45280" behindDoc="1" locked="0" layoutInCell="1" allowOverlap="1" wp14:anchorId="080FC298" wp14:editId="72E46E05">
                <wp:simplePos x="0" y="0"/>
                <wp:positionH relativeFrom="margin">
                  <wp:posOffset>1676400</wp:posOffset>
                </wp:positionH>
                <wp:positionV relativeFrom="paragraph">
                  <wp:posOffset>163830</wp:posOffset>
                </wp:positionV>
                <wp:extent cx="977900" cy="279400"/>
                <wp:effectExtent l="0" t="0" r="0" b="6350"/>
                <wp:wrapNone/>
                <wp:docPr id="53" name="Text Box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7900" cy="279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2FE62E1" w14:textId="7946C92A" w:rsidR="00AA2E7F" w:rsidRDefault="00AA2E7F" w:rsidP="00AA2E7F">
                            <w:r>
                              <w:t>&lt;&lt;</w:t>
                            </w:r>
                            <w:r>
                              <w:t>realizes</w:t>
                            </w:r>
                            <w:r>
                              <w:t>&gt;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0FC298" id="Text Box 53" o:spid="_x0000_s1029" type="#_x0000_t202" style="position:absolute;margin-left:132pt;margin-top:12.9pt;width:77pt;height:22pt;z-index:-251571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" fillcolor="white [3201]" stroked="f" strokeweight=".5pt">
                <v:textbox>
                  <w:txbxContent>
                    <w:p w14:paraId="72FE62E1" w14:textId="7946C92A" w:rsidR="00AA2E7F" w:rsidRDefault="00AA2E7F" w:rsidP="00AA2E7F">
                      <w:r>
                        <w:t>&lt;&lt;</w:t>
                      </w:r>
                      <w:r>
                        <w:t>realizes</w:t>
                      </w:r>
                      <w:r>
                        <w:t>&gt;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E7ED0">
        <w:rPr>
          <w:rFonts w:ascii="Times New Roman" w:hAnsi="Times New Roman"/>
          <w:noProof/>
          <w:color w:val="000000" w:themeColor="text1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22752" behindDoc="1" locked="0" layoutInCell="1" allowOverlap="1" wp14:anchorId="2E18C351" wp14:editId="473A8B5D">
                <wp:simplePos x="0" y="0"/>
                <wp:positionH relativeFrom="column">
                  <wp:posOffset>4140200</wp:posOffset>
                </wp:positionH>
                <wp:positionV relativeFrom="paragraph">
                  <wp:posOffset>24130</wp:posOffset>
                </wp:positionV>
                <wp:extent cx="774700" cy="508000"/>
                <wp:effectExtent l="0" t="0" r="6350" b="6350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700" cy="508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A13CF4C" w14:textId="6727ACC6" w:rsidR="00AE7ED0" w:rsidRDefault="00AE7ED0" w:rsidP="00AE7ED0">
                            <w:pPr>
                              <w:jc w:val="center"/>
                            </w:pPr>
                            <w:r>
                              <w:t>Account D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18C351" id="Text Box 39" o:spid="_x0000_s1030" type="#_x0000_t202" style="position:absolute;margin-left:326pt;margin-top:1.9pt;width:61pt;height:40pt;z-index:-251593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" fillcolor="white [3201]" stroked="f" strokeweight=".5pt">
                <v:textbox>
                  <w:txbxContent>
                    <w:p w14:paraId="1A13CF4C" w14:textId="6727ACC6" w:rsidR="00AE7ED0" w:rsidRDefault="00AE7ED0" w:rsidP="00AE7ED0">
                      <w:pPr>
                        <w:jc w:val="center"/>
                      </w:pPr>
                      <w:r>
                        <w:t>Account Database</w:t>
                      </w:r>
                    </w:p>
                  </w:txbxContent>
                </v:textbox>
              </v:shape>
            </w:pict>
          </mc:Fallback>
        </mc:AlternateContent>
      </w:r>
    </w:p>
    <w:p w14:paraId="4D83B4B3" w14:textId="3E926CD7" w:rsidR="002228FF" w:rsidRDefault="00D22AEC" w:rsidP="00F42B4C">
      <w:pPr>
        <w:pStyle w:val="p2"/>
        <w:rPr>
          <w:rFonts w:ascii="Times New Roman" w:hAnsi="Times New Roman"/>
          <w:color w:val="000000" w:themeColor="text1"/>
          <w:sz w:val="28"/>
          <w:szCs w:val="24"/>
        </w:rPr>
      </w:pPr>
      <w:r>
        <w:rPr>
          <w:rFonts w:ascii="Times New Roman" w:hAnsi="Times New Roman"/>
          <w:noProof/>
          <w:color w:val="000000" w:themeColor="text1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0BD3FB64" wp14:editId="77CF2558">
                <wp:simplePos x="0" y="0"/>
                <wp:positionH relativeFrom="column">
                  <wp:posOffset>1803400</wp:posOffset>
                </wp:positionH>
                <wp:positionV relativeFrom="paragraph">
                  <wp:posOffset>162560</wp:posOffset>
                </wp:positionV>
                <wp:extent cx="533400" cy="495300"/>
                <wp:effectExtent l="38100" t="38100" r="19050" b="19050"/>
                <wp:wrapNone/>
                <wp:docPr id="43" name="Straight Arr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33400" cy="4953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dash"/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3282AC3" id="Straight Arrow Connector 43" o:spid="_x0000_s1026" type="#_x0000_t32" style="position:absolute;margin-left:142pt;margin-top:12.8pt;width:42pt;height:39pt;flip:x y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" strokecolor="black [3213]" strokeweight="1.5pt">
                <v:stroke dashstyle="dash" endarrow="block" joinstyle="miter"/>
              </v:shape>
            </w:pict>
          </mc:Fallback>
        </mc:AlternateContent>
      </w:r>
      <w:r w:rsidR="00AE7ED0">
        <w:rPr>
          <w:rFonts w:ascii="Times New Roman" w:hAnsi="Times New Roman"/>
          <w:noProof/>
          <w:color w:val="000000" w:themeColor="text1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29D480CA" wp14:editId="46BBB903">
                <wp:simplePos x="0" y="0"/>
                <wp:positionH relativeFrom="column">
                  <wp:posOffset>3098800</wp:posOffset>
                </wp:positionH>
                <wp:positionV relativeFrom="paragraph">
                  <wp:posOffset>73660</wp:posOffset>
                </wp:positionV>
                <wp:extent cx="952500" cy="660400"/>
                <wp:effectExtent l="38100" t="0" r="19050" b="63500"/>
                <wp:wrapNone/>
                <wp:docPr id="41" name="Straight Arrow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00" cy="6604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dash"/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ABC0A4" id="Straight Arrow Connector 41" o:spid="_x0000_s1026" type="#_x0000_t32" style="position:absolute;margin-left:244pt;margin-top:5.8pt;width:75pt;height:52pt;flip:x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" strokecolor="black [3213]" strokeweight="1.5pt">
                <v:stroke dashstyle="dash" endarrow="block" joinstyle="miter"/>
              </v:shape>
            </w:pict>
          </mc:Fallback>
        </mc:AlternateContent>
      </w:r>
    </w:p>
    <w:p w14:paraId="4026E96D" w14:textId="65E1933B" w:rsidR="002228FF" w:rsidRDefault="00AA2E7F" w:rsidP="00F42B4C">
      <w:pPr>
        <w:pStyle w:val="p2"/>
        <w:rPr>
          <w:rFonts w:ascii="Times New Roman" w:hAnsi="Times New Roman"/>
          <w:color w:val="000000" w:themeColor="text1"/>
          <w:sz w:val="28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3334076A" wp14:editId="60FB8EEA">
                <wp:simplePos x="0" y="0"/>
                <wp:positionH relativeFrom="column">
                  <wp:posOffset>3467100</wp:posOffset>
                </wp:positionH>
                <wp:positionV relativeFrom="paragraph">
                  <wp:posOffset>109216</wp:posOffset>
                </wp:positionV>
                <wp:extent cx="266700" cy="190500"/>
                <wp:effectExtent l="0" t="57150" r="95250" b="0"/>
                <wp:wrapNone/>
                <wp:docPr id="51" name="Isosceles Tri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3984970">
                          <a:off x="0" y="0"/>
                          <a:ext cx="266700" cy="190500"/>
                        </a:xfrm>
                        <a:prstGeom prst="triangle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4B6BE22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51" o:spid="_x0000_s1026" type="#_x0000_t5" style="position:absolute;margin-left:273pt;margin-top:8.6pt;width:21pt;height:15pt;rotation:-8317643fd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" fillcolor="black [3200]" strokecolor="black [1600]" strokeweight="1pt"/>
            </w:pict>
          </mc:Fallback>
        </mc:AlternateContent>
      </w:r>
    </w:p>
    <w:p w14:paraId="36C57B12" w14:textId="166A5A7B" w:rsidR="002228FF" w:rsidRDefault="00AE7ED0" w:rsidP="00F42B4C">
      <w:pPr>
        <w:pStyle w:val="p2"/>
        <w:rPr>
          <w:rFonts w:ascii="Times New Roman" w:hAnsi="Times New Roman"/>
          <w:color w:val="000000" w:themeColor="text1"/>
          <w:sz w:val="28"/>
          <w:szCs w:val="24"/>
        </w:rPr>
      </w:pPr>
      <w:r>
        <w:rPr>
          <w:rFonts w:ascii="Times New Roman" w:hAnsi="Times New Roman"/>
          <w:noProof/>
          <w:color w:val="000000" w:themeColor="text1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945F261" wp14:editId="58AE9713">
                <wp:simplePos x="0" y="0"/>
                <wp:positionH relativeFrom="margin">
                  <wp:align>left</wp:align>
                </wp:positionH>
                <wp:positionV relativeFrom="paragraph">
                  <wp:posOffset>198120</wp:posOffset>
                </wp:positionV>
                <wp:extent cx="1306818" cy="685800"/>
                <wp:effectExtent l="0" t="0" r="27305" b="19050"/>
                <wp:wrapNone/>
                <wp:docPr id="29" name="Oval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6818" cy="685800"/>
                        </a:xfrm>
                        <a:prstGeom prst="ellipse">
                          <a:avLst/>
                        </a:prstGeom>
                        <a:solidFill>
                          <a:srgbClr val="5B9BD5">
                            <a:alpha val="50000"/>
                          </a:srgbClr>
                        </a:solidFill>
                        <a:ln>
                          <a:solidFill>
                            <a:sysClr val="windowText" lastClr="000000"/>
                          </a:solidFill>
                        </a:ln>
                        <a:effectLst/>
                      </wps:spPr>
                      <wps:txbx>
                        <w:txbxContent>
                          <w:p w14:paraId="436BBDF0" w14:textId="4628D61E" w:rsidR="009E270F" w:rsidRPr="009E270F" w:rsidRDefault="009E270F" w:rsidP="009E270F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Withdra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945F261" id="Oval 29" o:spid="_x0000_s1031" style="position:absolute;margin-left:0;margin-top:15.6pt;width:102.9pt;height:54pt;z-index:25170739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" fillcolor="#5b9bd5" strokecolor="windowText">
                <v:fill opacity="32896f"/>
                <v:textbox>
                  <w:txbxContent>
                    <w:p w14:paraId="436BBDF0" w14:textId="4628D61E" w:rsidR="009E270F" w:rsidRPr="009E270F" w:rsidRDefault="009E270F" w:rsidP="009E270F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Withdraw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rFonts w:ascii="Times New Roman" w:hAnsi="Times New Roman"/>
          <w:noProof/>
          <w:color w:val="000000" w:themeColor="text1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5D04BC75" wp14:editId="188B0A3D">
                <wp:simplePos x="0" y="0"/>
                <wp:positionH relativeFrom="margin">
                  <wp:posOffset>4368800</wp:posOffset>
                </wp:positionH>
                <wp:positionV relativeFrom="paragraph">
                  <wp:posOffset>60325</wp:posOffset>
                </wp:positionV>
                <wp:extent cx="1306818" cy="685800"/>
                <wp:effectExtent l="0" t="0" r="27305" b="1905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6818" cy="685800"/>
                        </a:xfrm>
                        <a:prstGeom prst="ellipse">
                          <a:avLst/>
                        </a:prstGeom>
                        <a:solidFill>
                          <a:srgbClr val="5B9BD5">
                            <a:alpha val="50000"/>
                          </a:srgbClr>
                        </a:solidFill>
                        <a:ln>
                          <a:solidFill>
                            <a:sysClr val="windowText" lastClr="000000"/>
                          </a:solidFill>
                        </a:ln>
                        <a:effectLst/>
                      </wps:spPr>
                      <wps:txbx>
                        <w:txbxContent>
                          <w:p w14:paraId="1DCD271B" w14:textId="476E77D5" w:rsidR="009E270F" w:rsidRPr="009E270F" w:rsidRDefault="009E270F" w:rsidP="009E270F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Transfer Fun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D04BC75" id="Oval 27" o:spid="_x0000_s1032" style="position:absolute;margin-left:344pt;margin-top:4.75pt;width:102.9pt;height:54pt;z-index:251703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" fillcolor="#5b9bd5" strokecolor="windowText">
                <v:fill opacity="32896f"/>
                <v:textbox>
                  <w:txbxContent>
                    <w:p w14:paraId="1DCD271B" w14:textId="476E77D5" w:rsidR="009E270F" w:rsidRPr="009E270F" w:rsidRDefault="009E270F" w:rsidP="009E270F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Transfer Funds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4F7454C6" w14:textId="0DF1CEF1" w:rsidR="002228FF" w:rsidRDefault="00AA2E7F" w:rsidP="00F42B4C">
      <w:pPr>
        <w:pStyle w:val="p2"/>
        <w:rPr>
          <w:rFonts w:ascii="Times New Roman" w:hAnsi="Times New Roman"/>
          <w:color w:val="000000" w:themeColor="text1"/>
          <w:sz w:val="28"/>
          <w:szCs w:val="24"/>
        </w:rPr>
      </w:pPr>
      <w:r>
        <w:rPr>
          <w:rFonts w:ascii="Times New Roman" w:hAnsi="Times New Roman"/>
          <w:noProof/>
          <w:color w:val="000000" w:themeColor="text1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57568" behindDoc="1" locked="0" layoutInCell="1" allowOverlap="1" wp14:anchorId="24081108" wp14:editId="0C1ADB18">
                <wp:simplePos x="0" y="0"/>
                <wp:positionH relativeFrom="margin">
                  <wp:posOffset>3467100</wp:posOffset>
                </wp:positionH>
                <wp:positionV relativeFrom="paragraph">
                  <wp:posOffset>6350</wp:posOffset>
                </wp:positionV>
                <wp:extent cx="977900" cy="279400"/>
                <wp:effectExtent l="0" t="0" r="0" b="6350"/>
                <wp:wrapNone/>
                <wp:docPr id="59" name="Text Box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7900" cy="279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134ED11" w14:textId="77777777" w:rsidR="00AA2E7F" w:rsidRDefault="00AA2E7F" w:rsidP="00AA2E7F">
                            <w:r>
                              <w:t>&lt;&lt;realizes&gt;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081108" id="Text Box 59" o:spid="_x0000_s1033" type="#_x0000_t202" style="position:absolute;margin-left:273pt;margin-top:.5pt;width:77pt;height:22pt;z-index:-251558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" fillcolor="white [3201]" stroked="f" strokeweight=".5pt">
                <v:textbox>
                  <w:txbxContent>
                    <w:p w14:paraId="6134ED11" w14:textId="77777777" w:rsidR="00AA2E7F" w:rsidRDefault="00AA2E7F" w:rsidP="00AA2E7F">
                      <w:r>
                        <w:t>&lt;&lt;realizes&gt;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/>
          <w:noProof/>
          <w:color w:val="000000" w:themeColor="text1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47328" behindDoc="1" locked="0" layoutInCell="1" allowOverlap="1" wp14:anchorId="555FA121" wp14:editId="7193A974">
                <wp:simplePos x="0" y="0"/>
                <wp:positionH relativeFrom="margin">
                  <wp:posOffset>1206500</wp:posOffset>
                </wp:positionH>
                <wp:positionV relativeFrom="paragraph">
                  <wp:posOffset>57150</wp:posOffset>
                </wp:positionV>
                <wp:extent cx="977900" cy="279400"/>
                <wp:effectExtent l="0" t="0" r="0" b="6350"/>
                <wp:wrapNone/>
                <wp:docPr id="54" name="Text Box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7900" cy="279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914BEBA" w14:textId="77777777" w:rsidR="00AA2E7F" w:rsidRDefault="00AA2E7F" w:rsidP="00AA2E7F">
                            <w:r>
                              <w:t>&lt;&lt;realizes&gt;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5FA121" id="Text Box 54" o:spid="_x0000_s1034" type="#_x0000_t202" style="position:absolute;margin-left:95pt;margin-top:4.5pt;width:77pt;height:22pt;z-index:-2515691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" fillcolor="white [3201]" stroked="f" strokeweight=".5pt">
                <v:textbox>
                  <w:txbxContent>
                    <w:p w14:paraId="2914BEBA" w14:textId="77777777" w:rsidR="00AA2E7F" w:rsidRDefault="00AA2E7F" w:rsidP="00AA2E7F">
                      <w:r>
                        <w:t>&lt;&lt;realizes&gt;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E7ED0" w:rsidRPr="009E270F">
        <w:drawing>
          <wp:anchor distT="0" distB="0" distL="114300" distR="114300" simplePos="0" relativeHeight="251688960" behindDoc="0" locked="0" layoutInCell="1" allowOverlap="1" wp14:anchorId="53FC1EEA" wp14:editId="15221BD1">
            <wp:simplePos x="0" y="0"/>
            <wp:positionH relativeFrom="column">
              <wp:posOffset>2425700</wp:posOffset>
            </wp:positionH>
            <wp:positionV relativeFrom="paragraph">
              <wp:posOffset>95250</wp:posOffset>
            </wp:positionV>
            <wp:extent cx="520700" cy="520700"/>
            <wp:effectExtent l="0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700" cy="520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C5DB77" w14:textId="0E8E5934" w:rsidR="002228FF" w:rsidRDefault="00D22AEC" w:rsidP="00F42B4C">
      <w:pPr>
        <w:pStyle w:val="p2"/>
        <w:rPr>
          <w:rFonts w:ascii="Times New Roman" w:hAnsi="Times New Roman"/>
          <w:color w:val="000000" w:themeColor="text1"/>
          <w:sz w:val="28"/>
          <w:szCs w:val="24"/>
        </w:rPr>
      </w:pPr>
      <w:r>
        <w:rPr>
          <w:rFonts w:ascii="Times New Roman" w:hAnsi="Times New Roman"/>
          <w:noProof/>
          <w:color w:val="000000" w:themeColor="text1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3DCA2FCB" wp14:editId="67A00098">
                <wp:simplePos x="0" y="0"/>
                <wp:positionH relativeFrom="column">
                  <wp:posOffset>3111500</wp:posOffset>
                </wp:positionH>
                <wp:positionV relativeFrom="paragraph">
                  <wp:posOffset>111761</wp:posOffset>
                </wp:positionV>
                <wp:extent cx="1117600" cy="45719"/>
                <wp:effectExtent l="0" t="76200" r="6350" b="50165"/>
                <wp:wrapNone/>
                <wp:docPr id="50" name="Straight Arrow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17600" cy="45719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dash"/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7FEAA6" id="Straight Arrow Connector 50" o:spid="_x0000_s1026" type="#_x0000_t32" style="position:absolute;margin-left:245pt;margin-top:8.8pt;width:88pt;height:3.6pt;flip:y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" strokecolor="black [3213]" strokeweight="1.5pt">
                <v:stroke dashstyle="dash" endarrow="block" joinstyle="miter"/>
              </v:shape>
            </w:pict>
          </mc:Fallback>
        </mc:AlternateContent>
      </w:r>
      <w:r>
        <w:rPr>
          <w:rFonts w:ascii="Times New Roman" w:hAnsi="Times New Roman"/>
          <w:noProof/>
          <w:color w:val="000000" w:themeColor="text1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4A8397C0" wp14:editId="74EE9B92">
                <wp:simplePos x="0" y="0"/>
                <wp:positionH relativeFrom="column">
                  <wp:posOffset>1460500</wp:posOffset>
                </wp:positionH>
                <wp:positionV relativeFrom="paragraph">
                  <wp:posOffset>132079</wp:posOffset>
                </wp:positionV>
                <wp:extent cx="749300" cy="45719"/>
                <wp:effectExtent l="38100" t="38100" r="12700" b="88265"/>
                <wp:wrapNone/>
                <wp:docPr id="44" name="Straight Arrow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49300" cy="45719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dash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16186F" id="Straight Arrow Connector 44" o:spid="_x0000_s1026" type="#_x0000_t32" style="position:absolute;margin-left:115pt;margin-top:10.4pt;width:59pt;height:3.6pt;flip:x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" strokecolor="windowText" strokeweight="1.5pt">
                <v:stroke dashstyle="dash" endarrow="block" joinstyle="miter"/>
              </v:shape>
            </w:pict>
          </mc:Fallback>
        </mc:AlternateContent>
      </w:r>
    </w:p>
    <w:p w14:paraId="537135AA" w14:textId="5F8C1932" w:rsidR="002228FF" w:rsidRDefault="00D22AEC" w:rsidP="00F42B4C">
      <w:pPr>
        <w:pStyle w:val="p2"/>
        <w:rPr>
          <w:rFonts w:ascii="Times New Roman" w:hAnsi="Times New Roman"/>
          <w:color w:val="000000" w:themeColor="text1"/>
          <w:sz w:val="28"/>
          <w:szCs w:val="24"/>
        </w:rPr>
      </w:pPr>
      <w:r>
        <w:rPr>
          <w:rFonts w:ascii="Times New Roman" w:hAnsi="Times New Roman"/>
          <w:noProof/>
          <w:color w:val="000000" w:themeColor="text1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1D27EA62" wp14:editId="77E4C226">
                <wp:simplePos x="0" y="0"/>
                <wp:positionH relativeFrom="column">
                  <wp:posOffset>3136900</wp:posOffset>
                </wp:positionH>
                <wp:positionV relativeFrom="paragraph">
                  <wp:posOffset>143510</wp:posOffset>
                </wp:positionV>
                <wp:extent cx="1066800" cy="469900"/>
                <wp:effectExtent l="0" t="0" r="76200" b="63500"/>
                <wp:wrapNone/>
                <wp:docPr id="49" name="Straight Arrow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66800" cy="4699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dash"/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A98EFE" id="Straight Arrow Connector 49" o:spid="_x0000_s1026" type="#_x0000_t32" style="position:absolute;margin-left:247pt;margin-top:11.3pt;width:84pt;height:37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" strokecolor="black [3213]" strokeweight="1.5pt">
                <v:stroke dashstyle="dash" endarrow="block" joinstyle="miter"/>
              </v:shape>
            </w:pict>
          </mc:Fallback>
        </mc:AlternateContent>
      </w:r>
      <w:r w:rsidR="00AE7ED0">
        <w:rPr>
          <w:rFonts w:ascii="Times New Roman" w:hAnsi="Times New Roman"/>
          <w:noProof/>
          <w:color w:val="000000" w:themeColor="text1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18656" behindDoc="1" locked="0" layoutInCell="1" allowOverlap="1" wp14:anchorId="11C8213B" wp14:editId="68C98F3D">
                <wp:simplePos x="0" y="0"/>
                <wp:positionH relativeFrom="column">
                  <wp:posOffset>2082800</wp:posOffset>
                </wp:positionH>
                <wp:positionV relativeFrom="paragraph">
                  <wp:posOffset>156210</wp:posOffset>
                </wp:positionV>
                <wp:extent cx="1219200" cy="279400"/>
                <wp:effectExtent l="0" t="0" r="0" b="635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9200" cy="279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DE61A4F" w14:textId="219A7456" w:rsidR="00AE7ED0" w:rsidRDefault="00AE7ED0">
                            <w:r>
                              <w:t>Banking Syste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C8213B" id="Text Box 37" o:spid="_x0000_s1035" type="#_x0000_t202" style="position:absolute;margin-left:164pt;margin-top:12.3pt;width:96pt;height:22pt;z-index:-251597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" fillcolor="white [3201]" stroked="f" strokeweight=".5pt">
                <v:textbox>
                  <w:txbxContent>
                    <w:p w14:paraId="7DE61A4F" w14:textId="219A7456" w:rsidR="00AE7ED0" w:rsidRDefault="00AE7ED0">
                      <w:r>
                        <w:t>Banking System</w:t>
                      </w:r>
                    </w:p>
                  </w:txbxContent>
                </v:textbox>
              </v:shape>
            </w:pict>
          </mc:Fallback>
        </mc:AlternateContent>
      </w:r>
    </w:p>
    <w:p w14:paraId="4BE3FD90" w14:textId="454CADFF" w:rsidR="002228FF" w:rsidRDefault="00AA2E7F" w:rsidP="00F42B4C">
      <w:pPr>
        <w:pStyle w:val="p2"/>
        <w:rPr>
          <w:rFonts w:ascii="Times New Roman" w:hAnsi="Times New Roman"/>
          <w:color w:val="000000" w:themeColor="text1"/>
          <w:sz w:val="28"/>
          <w:szCs w:val="24"/>
        </w:rPr>
      </w:pPr>
      <w:r>
        <w:rPr>
          <w:rFonts w:ascii="Times New Roman" w:hAnsi="Times New Roman"/>
          <w:noProof/>
          <w:color w:val="000000" w:themeColor="text1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49376" behindDoc="1" locked="0" layoutInCell="1" allowOverlap="1" wp14:anchorId="29BBF8EA" wp14:editId="79D4B503">
                <wp:simplePos x="0" y="0"/>
                <wp:positionH relativeFrom="margin">
                  <wp:posOffset>774700</wp:posOffset>
                </wp:positionH>
                <wp:positionV relativeFrom="paragraph">
                  <wp:posOffset>189865</wp:posOffset>
                </wp:positionV>
                <wp:extent cx="977900" cy="279400"/>
                <wp:effectExtent l="0" t="0" r="0" b="6350"/>
                <wp:wrapNone/>
                <wp:docPr id="55" name="Text Box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7900" cy="279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8D8B762" w14:textId="77777777" w:rsidR="00AA2E7F" w:rsidRDefault="00AA2E7F" w:rsidP="00AA2E7F">
                            <w:r>
                              <w:t>&lt;&lt;realizes&gt;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BBF8EA" id="Text Box 55" o:spid="_x0000_s1036" type="#_x0000_t202" style="position:absolute;margin-left:61pt;margin-top:14.95pt;width:77pt;height:22pt;z-index:-251567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" fillcolor="white [3201]" stroked="f" strokeweight=".5pt">
                <v:textbox>
                  <w:txbxContent>
                    <w:p w14:paraId="48D8B762" w14:textId="77777777" w:rsidR="00AA2E7F" w:rsidRDefault="00AA2E7F" w:rsidP="00AA2E7F">
                      <w:r>
                        <w:t>&lt;&lt;realizes&gt;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22AEC">
        <w:rPr>
          <w:rFonts w:ascii="Times New Roman" w:hAnsi="Times New Roman"/>
          <w:noProof/>
          <w:color w:val="000000" w:themeColor="text1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606CAD40" wp14:editId="41DC8C71">
                <wp:simplePos x="0" y="0"/>
                <wp:positionH relativeFrom="column">
                  <wp:posOffset>1371600</wp:posOffset>
                </wp:positionH>
                <wp:positionV relativeFrom="paragraph">
                  <wp:posOffset>129540</wp:posOffset>
                </wp:positionV>
                <wp:extent cx="685800" cy="431800"/>
                <wp:effectExtent l="38100" t="0" r="19050" b="63500"/>
                <wp:wrapNone/>
                <wp:docPr id="47" name="Straight Arrow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85800" cy="4318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dash"/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FF7F70" id="Straight Arrow Connector 47" o:spid="_x0000_s1026" type="#_x0000_t32" style="position:absolute;margin-left:108pt;margin-top:10.2pt;width:54pt;height:34pt;flip:x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" strokecolor="black [3213]" strokeweight="1.5pt">
                <v:stroke dashstyle="dash" endarrow="block" joinstyle="miter"/>
              </v:shape>
            </w:pict>
          </mc:Fallback>
        </mc:AlternateContent>
      </w:r>
    </w:p>
    <w:p w14:paraId="3F347383" w14:textId="4E5780B7" w:rsidR="002228FF" w:rsidRDefault="00AA2E7F" w:rsidP="00F42B4C">
      <w:pPr>
        <w:pStyle w:val="p2"/>
        <w:rPr>
          <w:rFonts w:ascii="Times New Roman" w:hAnsi="Times New Roman"/>
          <w:color w:val="000000" w:themeColor="text1"/>
          <w:sz w:val="28"/>
          <w:szCs w:val="24"/>
        </w:rPr>
      </w:pPr>
      <w:r>
        <w:rPr>
          <w:rFonts w:ascii="Times New Roman" w:hAnsi="Times New Roman"/>
          <w:noProof/>
          <w:color w:val="000000" w:themeColor="text1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55520" behindDoc="1" locked="0" layoutInCell="1" allowOverlap="1" wp14:anchorId="4A43798D" wp14:editId="28B274BB">
                <wp:simplePos x="0" y="0"/>
                <wp:positionH relativeFrom="margin">
                  <wp:posOffset>3162300</wp:posOffset>
                </wp:positionH>
                <wp:positionV relativeFrom="paragraph">
                  <wp:posOffset>40005</wp:posOffset>
                </wp:positionV>
                <wp:extent cx="977900" cy="279400"/>
                <wp:effectExtent l="0" t="0" r="0" b="6350"/>
                <wp:wrapNone/>
                <wp:docPr id="58" name="Text Box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7900" cy="279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D28418B" w14:textId="77777777" w:rsidR="00AA2E7F" w:rsidRDefault="00AA2E7F" w:rsidP="00AA2E7F">
                            <w:r>
                              <w:t>&lt;&lt;realizes&gt;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43798D" id="Text Box 58" o:spid="_x0000_s1037" type="#_x0000_t202" style="position:absolute;margin-left:249pt;margin-top:3.15pt;width:77pt;height:22pt;z-index:-251560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" fillcolor="white [3201]" stroked="f" strokeweight=".5pt">
                <v:textbox>
                  <w:txbxContent>
                    <w:p w14:paraId="2D28418B" w14:textId="77777777" w:rsidR="00AA2E7F" w:rsidRDefault="00AA2E7F" w:rsidP="00AA2E7F">
                      <w:r>
                        <w:t>&lt;&lt;realizes&gt;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22AEC">
        <w:rPr>
          <w:rFonts w:ascii="Times New Roman" w:hAnsi="Times New Roman"/>
          <w:noProof/>
          <w:color w:val="000000" w:themeColor="text1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5B8A6F47" wp14:editId="045ABBBB">
                <wp:simplePos x="0" y="0"/>
                <wp:positionH relativeFrom="column">
                  <wp:posOffset>3048000</wp:posOffset>
                </wp:positionH>
                <wp:positionV relativeFrom="paragraph">
                  <wp:posOffset>14605</wp:posOffset>
                </wp:positionV>
                <wp:extent cx="330200" cy="723900"/>
                <wp:effectExtent l="0" t="0" r="50800" b="57150"/>
                <wp:wrapNone/>
                <wp:docPr id="48" name="Straight Arrow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0200" cy="7239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dash"/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85338D" id="Straight Arrow Connector 48" o:spid="_x0000_s1026" type="#_x0000_t32" style="position:absolute;margin-left:240pt;margin-top:1.15pt;width:26pt;height:57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" strokecolor="black [3213]" strokeweight="1.5pt">
                <v:stroke dashstyle="dash" endarrow="block" joinstyle="miter"/>
              </v:shape>
            </w:pict>
          </mc:Fallback>
        </mc:AlternateContent>
      </w:r>
      <w:r w:rsidR="00D22AEC">
        <w:rPr>
          <w:rFonts w:ascii="Times New Roman" w:hAnsi="Times New Roman"/>
          <w:noProof/>
          <w:color w:val="000000" w:themeColor="text1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40EB7D8D" wp14:editId="669CC807">
                <wp:simplePos x="0" y="0"/>
                <wp:positionH relativeFrom="column">
                  <wp:posOffset>2095500</wp:posOffset>
                </wp:positionH>
                <wp:positionV relativeFrom="paragraph">
                  <wp:posOffset>116205</wp:posOffset>
                </wp:positionV>
                <wp:extent cx="317500" cy="762000"/>
                <wp:effectExtent l="38100" t="0" r="25400" b="57150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17500" cy="7620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dash"/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0F584E" id="Straight Arrow Connector 46" o:spid="_x0000_s1026" type="#_x0000_t32" style="position:absolute;margin-left:165pt;margin-top:9.15pt;width:25pt;height:60pt;flip:x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" strokecolor="black [3213]" strokeweight="1.5pt">
                <v:stroke dashstyle="dash" endarrow="block" joinstyle="miter"/>
              </v:shape>
            </w:pict>
          </mc:Fallback>
        </mc:AlternateContent>
      </w:r>
      <w:r w:rsidR="00AE7ED0">
        <w:rPr>
          <w:rFonts w:ascii="Times New Roman" w:hAnsi="Times New Roman"/>
          <w:noProof/>
          <w:color w:val="000000" w:themeColor="text1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74A87D16" wp14:editId="182250FC">
                <wp:simplePos x="0" y="0"/>
                <wp:positionH relativeFrom="margin">
                  <wp:posOffset>4229100</wp:posOffset>
                </wp:positionH>
                <wp:positionV relativeFrom="paragraph">
                  <wp:posOffset>48260</wp:posOffset>
                </wp:positionV>
                <wp:extent cx="1306195" cy="685800"/>
                <wp:effectExtent l="0" t="0" r="27305" b="1905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6195" cy="685800"/>
                        </a:xfrm>
                        <a:prstGeom prst="ellipse">
                          <a:avLst/>
                        </a:prstGeom>
                        <a:solidFill>
                          <a:srgbClr val="5B9BD5">
                            <a:alpha val="50000"/>
                          </a:srgbClr>
                        </a:solidFill>
                        <a:ln>
                          <a:solidFill>
                            <a:sysClr val="windowText" lastClr="000000"/>
                          </a:solidFill>
                        </a:ln>
                        <a:effectLst/>
                      </wps:spPr>
                      <wps:txbx>
                        <w:txbxContent>
                          <w:p w14:paraId="6434EBE0" w14:textId="45AB8151" w:rsidR="009E270F" w:rsidRPr="009E270F" w:rsidRDefault="009E270F" w:rsidP="009E270F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Deadline Notif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4A87D16" id="Oval 33" o:spid="_x0000_s1038" style="position:absolute;margin-left:333pt;margin-top:3.8pt;width:102.85pt;height:54pt;z-index:251715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" fillcolor="#5b9bd5" strokecolor="windowText">
                <v:fill opacity="32896f"/>
                <v:textbox>
                  <w:txbxContent>
                    <w:p w14:paraId="6434EBE0" w14:textId="45AB8151" w:rsidR="009E270F" w:rsidRPr="009E270F" w:rsidRDefault="009E270F" w:rsidP="009E270F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Deadline Notification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6BEB6288" w14:textId="4F6B4C67" w:rsidR="002228FF" w:rsidRDefault="00AE7ED0" w:rsidP="00F42B4C">
      <w:pPr>
        <w:pStyle w:val="p2"/>
        <w:rPr>
          <w:rFonts w:ascii="Times New Roman" w:hAnsi="Times New Roman"/>
          <w:color w:val="000000" w:themeColor="text1"/>
          <w:sz w:val="28"/>
          <w:szCs w:val="24"/>
        </w:rPr>
      </w:pPr>
      <w:r>
        <w:rPr>
          <w:rFonts w:ascii="Times New Roman" w:hAnsi="Times New Roman"/>
          <w:noProof/>
          <w:color w:val="000000" w:themeColor="text1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2813C87" wp14:editId="63065AA0">
                <wp:simplePos x="0" y="0"/>
                <wp:positionH relativeFrom="margin">
                  <wp:align>left</wp:align>
                </wp:positionH>
                <wp:positionV relativeFrom="paragraph">
                  <wp:posOffset>13970</wp:posOffset>
                </wp:positionV>
                <wp:extent cx="1306195" cy="685800"/>
                <wp:effectExtent l="0" t="0" r="27305" b="19050"/>
                <wp:wrapNone/>
                <wp:docPr id="30" name="Oval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6195" cy="685800"/>
                        </a:xfrm>
                        <a:prstGeom prst="ellipse">
                          <a:avLst/>
                        </a:prstGeom>
                        <a:solidFill>
                          <a:srgbClr val="5B9BD5">
                            <a:alpha val="50000"/>
                          </a:srgbClr>
                        </a:solidFill>
                        <a:ln>
                          <a:solidFill>
                            <a:sysClr val="windowText" lastClr="000000"/>
                          </a:solidFill>
                        </a:ln>
                        <a:effectLst/>
                      </wps:spPr>
                      <wps:txbx>
                        <w:txbxContent>
                          <w:p w14:paraId="01E6A2C6" w14:textId="06F898B4" w:rsidR="009E270F" w:rsidRPr="009E270F" w:rsidRDefault="009E270F" w:rsidP="009E270F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Check Bala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2813C87" id="Oval 30" o:spid="_x0000_s1039" style="position:absolute;margin-left:0;margin-top:1.1pt;width:102.85pt;height:54pt;z-index:2517094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" fillcolor="#5b9bd5" strokecolor="windowText">
                <v:fill opacity="32896f"/>
                <v:textbox>
                  <w:txbxContent>
                    <w:p w14:paraId="01E6A2C6" w14:textId="06F898B4" w:rsidR="009E270F" w:rsidRPr="009E270F" w:rsidRDefault="009E270F" w:rsidP="009E270F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Check Balance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07FD4DA7" w14:textId="30CBC6BE" w:rsidR="002228FF" w:rsidRDefault="00AA2E7F" w:rsidP="00F42B4C">
      <w:pPr>
        <w:pStyle w:val="p2"/>
        <w:rPr>
          <w:rFonts w:ascii="Times New Roman" w:hAnsi="Times New Roman"/>
          <w:color w:val="000000" w:themeColor="text1"/>
          <w:sz w:val="28"/>
          <w:szCs w:val="24"/>
        </w:rPr>
      </w:pPr>
      <w:r>
        <w:rPr>
          <w:rFonts w:ascii="Times New Roman" w:hAnsi="Times New Roman"/>
          <w:noProof/>
          <w:color w:val="000000" w:themeColor="text1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53472" behindDoc="1" locked="0" layoutInCell="1" allowOverlap="1" wp14:anchorId="7BEF7D9A" wp14:editId="3E96758C">
                <wp:simplePos x="0" y="0"/>
                <wp:positionH relativeFrom="margin">
                  <wp:posOffset>2387600</wp:posOffset>
                </wp:positionH>
                <wp:positionV relativeFrom="paragraph">
                  <wp:posOffset>24765</wp:posOffset>
                </wp:positionV>
                <wp:extent cx="977900" cy="279400"/>
                <wp:effectExtent l="0" t="0" r="0" b="6350"/>
                <wp:wrapNone/>
                <wp:docPr id="57" name="Text Box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7900" cy="279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049B03C" w14:textId="77777777" w:rsidR="00AA2E7F" w:rsidRDefault="00AA2E7F" w:rsidP="00AA2E7F">
                            <w:r>
                              <w:t>&lt;&lt;realizes&gt;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EF7D9A" id="Text Box 57" o:spid="_x0000_s1040" type="#_x0000_t202" style="position:absolute;margin-left:188pt;margin-top:1.95pt;width:77pt;height:22pt;z-index:-251563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" fillcolor="white [3201]" stroked="f" strokeweight=".5pt">
                <v:textbox>
                  <w:txbxContent>
                    <w:p w14:paraId="6049B03C" w14:textId="77777777" w:rsidR="00AA2E7F" w:rsidRDefault="00AA2E7F" w:rsidP="00AA2E7F">
                      <w:r>
                        <w:t>&lt;&lt;realizes&gt;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/>
          <w:noProof/>
          <w:color w:val="000000" w:themeColor="text1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51424" behindDoc="1" locked="0" layoutInCell="1" allowOverlap="1" wp14:anchorId="44FD9A73" wp14:editId="4C3823C5">
                <wp:simplePos x="0" y="0"/>
                <wp:positionH relativeFrom="margin">
                  <wp:posOffset>1333500</wp:posOffset>
                </wp:positionH>
                <wp:positionV relativeFrom="paragraph">
                  <wp:posOffset>15240</wp:posOffset>
                </wp:positionV>
                <wp:extent cx="977900" cy="279400"/>
                <wp:effectExtent l="0" t="0" r="0" b="6350"/>
                <wp:wrapNone/>
                <wp:docPr id="56" name="Text Box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7900" cy="279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03127A0" w14:textId="77777777" w:rsidR="00AA2E7F" w:rsidRDefault="00AA2E7F" w:rsidP="00AA2E7F">
                            <w:r>
                              <w:t>&lt;&lt;realizes&gt;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FD9A73" id="Text Box 56" o:spid="_x0000_s1041" type="#_x0000_t202" style="position:absolute;margin-left:105pt;margin-top:1.2pt;width:77pt;height:22pt;z-index:-251565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" fillcolor="white [3201]" stroked="f" strokeweight=".5pt">
                <v:textbox>
                  <w:txbxContent>
                    <w:p w14:paraId="703127A0" w14:textId="77777777" w:rsidR="00AA2E7F" w:rsidRDefault="00AA2E7F" w:rsidP="00AA2E7F">
                      <w:r>
                        <w:t>&lt;&lt;realizes&gt;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B964A31" w14:textId="2C8D8EE2" w:rsidR="002228FF" w:rsidRDefault="002228FF" w:rsidP="00F42B4C">
      <w:pPr>
        <w:pStyle w:val="p2"/>
        <w:rPr>
          <w:rFonts w:ascii="Times New Roman" w:hAnsi="Times New Roman"/>
          <w:color w:val="000000" w:themeColor="text1"/>
          <w:sz w:val="28"/>
          <w:szCs w:val="24"/>
        </w:rPr>
      </w:pPr>
    </w:p>
    <w:p w14:paraId="7499E9CA" w14:textId="603FB33D" w:rsidR="002228FF" w:rsidRDefault="00AE7ED0" w:rsidP="00F42B4C">
      <w:pPr>
        <w:pStyle w:val="p2"/>
        <w:rPr>
          <w:rFonts w:ascii="Times New Roman" w:hAnsi="Times New Roman"/>
          <w:color w:val="000000" w:themeColor="text1"/>
          <w:sz w:val="28"/>
          <w:szCs w:val="24"/>
        </w:rPr>
      </w:pPr>
      <w:r>
        <w:rPr>
          <w:rFonts w:ascii="Times New Roman" w:hAnsi="Times New Roman"/>
          <w:noProof/>
          <w:color w:val="000000" w:themeColor="text1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285F8A35" wp14:editId="161282E2">
                <wp:simplePos x="0" y="0"/>
                <wp:positionH relativeFrom="margin">
                  <wp:posOffset>3062605</wp:posOffset>
                </wp:positionH>
                <wp:positionV relativeFrom="paragraph">
                  <wp:posOffset>10160</wp:posOffset>
                </wp:positionV>
                <wp:extent cx="1306818" cy="685800"/>
                <wp:effectExtent l="0" t="0" r="27305" b="1905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6818" cy="685800"/>
                        </a:xfrm>
                        <a:prstGeom prst="ellipse">
                          <a:avLst/>
                        </a:prstGeom>
                        <a:solidFill>
                          <a:srgbClr val="5B9BD5">
                            <a:alpha val="50000"/>
                          </a:srgbClr>
                        </a:solidFill>
                        <a:ln>
                          <a:solidFill>
                            <a:sysClr val="windowText" lastClr="000000"/>
                          </a:solidFill>
                        </a:ln>
                        <a:effectLst/>
                      </wps:spPr>
                      <wps:txbx>
                        <w:txbxContent>
                          <w:p w14:paraId="74B3FF2E" w14:textId="60EE8D29" w:rsidR="009E270F" w:rsidRPr="009E270F" w:rsidRDefault="009E270F" w:rsidP="009E270F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Bill P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85F8A35" id="Oval 32" o:spid="_x0000_s1042" style="position:absolute;margin-left:241.15pt;margin-top:.8pt;width:102.9pt;height:54pt;z-index:251713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" fillcolor="#5b9bd5" strokecolor="windowText">
                <v:fill opacity="32896f"/>
                <v:textbox>
                  <w:txbxContent>
                    <w:p w14:paraId="74B3FF2E" w14:textId="60EE8D29" w:rsidR="009E270F" w:rsidRPr="009E270F" w:rsidRDefault="009E270F" w:rsidP="009E270F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Bill Pay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6AA8B1A7" w14:textId="460F0439" w:rsidR="002228FF" w:rsidRDefault="00AE7ED0" w:rsidP="00F42B4C">
      <w:pPr>
        <w:pStyle w:val="p2"/>
        <w:rPr>
          <w:rFonts w:ascii="Times New Roman" w:hAnsi="Times New Roman"/>
          <w:color w:val="000000" w:themeColor="text1"/>
          <w:sz w:val="28"/>
          <w:szCs w:val="24"/>
        </w:rPr>
      </w:pPr>
      <w:r>
        <w:rPr>
          <w:rFonts w:ascii="Times New Roman" w:hAnsi="Times New Roman"/>
          <w:noProof/>
          <w:color w:val="000000" w:themeColor="text1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4F9E81FD" wp14:editId="54E27E73">
                <wp:simplePos x="0" y="0"/>
                <wp:positionH relativeFrom="margin">
                  <wp:posOffset>1193800</wp:posOffset>
                </wp:positionH>
                <wp:positionV relativeFrom="paragraph">
                  <wp:posOffset>11430</wp:posOffset>
                </wp:positionV>
                <wp:extent cx="1306195" cy="685800"/>
                <wp:effectExtent l="0" t="0" r="27305" b="19050"/>
                <wp:wrapNone/>
                <wp:docPr id="31" name="Oval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6195" cy="685800"/>
                        </a:xfrm>
                        <a:prstGeom prst="ellipse">
                          <a:avLst/>
                        </a:prstGeom>
                        <a:solidFill>
                          <a:srgbClr val="5B9BD5">
                            <a:alpha val="50000"/>
                          </a:srgbClr>
                        </a:solidFill>
                        <a:ln>
                          <a:solidFill>
                            <a:sysClr val="windowText" lastClr="000000"/>
                          </a:solidFill>
                        </a:ln>
                        <a:effectLst/>
                      </wps:spPr>
                      <wps:txbx>
                        <w:txbxContent>
                          <w:p w14:paraId="4815F9C3" w14:textId="4C09465E" w:rsidR="009E270F" w:rsidRPr="009E270F" w:rsidRDefault="009E270F" w:rsidP="009E270F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Check Ledg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F9E81FD" id="Oval 31" o:spid="_x0000_s1043" style="position:absolute;margin-left:94pt;margin-top:.9pt;width:102.85pt;height:54pt;z-index:251711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" fillcolor="#5b9bd5" strokecolor="windowText">
                <v:fill opacity="32896f"/>
                <v:textbox>
                  <w:txbxContent>
                    <w:p w14:paraId="4815F9C3" w14:textId="4C09465E" w:rsidR="009E270F" w:rsidRPr="009E270F" w:rsidRDefault="009E270F" w:rsidP="009E270F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Check Ledger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745E8B0D" w14:textId="7AB2C90E" w:rsidR="002228FF" w:rsidRDefault="002228FF" w:rsidP="00F42B4C">
      <w:pPr>
        <w:pStyle w:val="p2"/>
        <w:rPr>
          <w:rFonts w:ascii="Times New Roman" w:hAnsi="Times New Roman"/>
          <w:color w:val="000000" w:themeColor="text1"/>
          <w:sz w:val="28"/>
          <w:szCs w:val="24"/>
        </w:rPr>
      </w:pPr>
    </w:p>
    <w:p w14:paraId="08083B67" w14:textId="1886B9C4" w:rsidR="002228FF" w:rsidRDefault="002228FF" w:rsidP="00F42B4C">
      <w:pPr>
        <w:pStyle w:val="p2"/>
        <w:rPr>
          <w:rFonts w:ascii="Times New Roman" w:hAnsi="Times New Roman"/>
          <w:color w:val="000000" w:themeColor="text1"/>
          <w:sz w:val="28"/>
          <w:szCs w:val="24"/>
        </w:rPr>
      </w:pPr>
    </w:p>
    <w:p w14:paraId="59BBEFA1" w14:textId="5A4ED4DC" w:rsidR="009E270F" w:rsidRDefault="009E270F" w:rsidP="00F42B4C">
      <w:pPr>
        <w:pStyle w:val="p2"/>
        <w:rPr>
          <w:rFonts w:ascii="Times New Roman" w:hAnsi="Times New Roman"/>
          <w:color w:val="000000" w:themeColor="text1"/>
          <w:sz w:val="28"/>
          <w:szCs w:val="24"/>
        </w:rPr>
      </w:pPr>
    </w:p>
    <w:p w14:paraId="7DCD7155" w14:textId="2B9BC9AC" w:rsidR="009E270F" w:rsidRDefault="009E270F" w:rsidP="00F42B4C">
      <w:pPr>
        <w:pStyle w:val="p2"/>
        <w:rPr>
          <w:rFonts w:ascii="Times New Roman" w:hAnsi="Times New Roman"/>
          <w:color w:val="000000" w:themeColor="text1"/>
          <w:sz w:val="28"/>
          <w:szCs w:val="24"/>
        </w:rPr>
      </w:pPr>
    </w:p>
    <w:p w14:paraId="0896C958" w14:textId="10C8E85D" w:rsidR="009E270F" w:rsidRDefault="009E270F" w:rsidP="00F42B4C">
      <w:pPr>
        <w:pStyle w:val="p2"/>
        <w:rPr>
          <w:rFonts w:ascii="Times New Roman" w:hAnsi="Times New Roman"/>
          <w:color w:val="000000" w:themeColor="text1"/>
          <w:sz w:val="28"/>
          <w:szCs w:val="24"/>
        </w:rPr>
      </w:pPr>
    </w:p>
    <w:p w14:paraId="5222D90B" w14:textId="20DB622E" w:rsidR="009E270F" w:rsidRDefault="009E270F" w:rsidP="00F42B4C">
      <w:pPr>
        <w:pStyle w:val="p2"/>
        <w:rPr>
          <w:rFonts w:ascii="Times New Roman" w:hAnsi="Times New Roman"/>
          <w:color w:val="000000" w:themeColor="text1"/>
          <w:sz w:val="28"/>
          <w:szCs w:val="24"/>
        </w:rPr>
      </w:pPr>
    </w:p>
    <w:p w14:paraId="6FB620E3" w14:textId="77777777" w:rsidR="009E270F" w:rsidRDefault="009E270F" w:rsidP="00F42B4C">
      <w:pPr>
        <w:pStyle w:val="p2"/>
        <w:rPr>
          <w:rFonts w:ascii="Times New Roman" w:hAnsi="Times New Roman"/>
          <w:color w:val="000000" w:themeColor="text1"/>
          <w:sz w:val="28"/>
          <w:szCs w:val="24"/>
        </w:rPr>
      </w:pPr>
    </w:p>
    <w:sectPr w:rsidR="009E270F" w:rsidSect="00C52D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Neue">
    <w:altName w:val="Corbel"/>
    <w:charset w:val="00"/>
    <w:family w:val="auto"/>
    <w:pitch w:val="variable"/>
    <w:sig w:usb0="00000003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ms Rmn">
    <w:panose1 w:val="02020603040505020304"/>
    <w:charset w:val="4D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D1C82"/>
    <w:multiLevelType w:val="hybridMultilevel"/>
    <w:tmpl w:val="C5D637DA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A98D842">
      <w:start w:val="6"/>
      <w:numFmt w:val="bullet"/>
      <w:lvlText w:val="-"/>
      <w:lvlJc w:val="left"/>
      <w:pPr>
        <w:ind w:left="3960" w:hanging="360"/>
      </w:pPr>
      <w:rPr>
        <w:rFonts w:ascii="Times New Roman" w:eastAsia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024B1958"/>
    <w:multiLevelType w:val="hybridMultilevel"/>
    <w:tmpl w:val="14B6F12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783210"/>
    <w:multiLevelType w:val="hybridMultilevel"/>
    <w:tmpl w:val="AD9A9586"/>
    <w:lvl w:ilvl="0" w:tplc="CC10F540">
      <w:start w:val="1"/>
      <w:numFmt w:val="bullet"/>
      <w:lvlText w:val="-"/>
      <w:lvlJc w:val="left"/>
      <w:pPr>
        <w:ind w:left="1440" w:hanging="360"/>
      </w:pPr>
      <w:rPr>
        <w:rFonts w:ascii="Helvetica Neue" w:eastAsiaTheme="minorHAnsi" w:hAnsi="Helvetica Neue" w:cs="Times New Roman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9227E1D"/>
    <w:multiLevelType w:val="hybridMultilevel"/>
    <w:tmpl w:val="FF527E8E"/>
    <w:lvl w:ilvl="0" w:tplc="A5D68F42">
      <w:start w:val="1"/>
      <w:numFmt w:val="lowerLetter"/>
      <w:lvlText w:val="%1)"/>
      <w:lvlJc w:val="left"/>
      <w:pPr>
        <w:ind w:left="1080" w:hanging="360"/>
      </w:pPr>
      <w:rPr>
        <w:b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4" w:tplc="A482A1E6">
      <w:start w:val="6"/>
      <w:numFmt w:val="bullet"/>
      <w:lvlText w:val="-"/>
      <w:lvlJc w:val="left"/>
      <w:pPr>
        <w:ind w:left="3960" w:hanging="360"/>
      </w:pPr>
      <w:rPr>
        <w:rFonts w:ascii="Times New Roman" w:eastAsia="Times New Roman" w:hAnsi="Times New Roman" w:cs="Times New Roman" w:hint="default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98F657B"/>
    <w:multiLevelType w:val="hybridMultilevel"/>
    <w:tmpl w:val="B76AF710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0AFE7588"/>
    <w:multiLevelType w:val="multilevel"/>
    <w:tmpl w:val="DD021B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BBA7ED9"/>
    <w:multiLevelType w:val="hybridMultilevel"/>
    <w:tmpl w:val="599C0BA2"/>
    <w:lvl w:ilvl="0" w:tplc="04090005">
      <w:start w:val="1"/>
      <w:numFmt w:val="bullet"/>
      <w:lvlText w:val=""/>
      <w:lvlJc w:val="left"/>
      <w:pPr>
        <w:ind w:left="171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4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6" w:hanging="360"/>
      </w:pPr>
      <w:rPr>
        <w:rFonts w:ascii="Wingdings" w:hAnsi="Wingdings" w:hint="default"/>
      </w:rPr>
    </w:lvl>
  </w:abstractNum>
  <w:abstractNum w:abstractNumId="7" w15:restartNumberingAfterBreak="0">
    <w:nsid w:val="0E49475F"/>
    <w:multiLevelType w:val="hybridMultilevel"/>
    <w:tmpl w:val="758A9A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7C93A01"/>
    <w:multiLevelType w:val="hybridMultilevel"/>
    <w:tmpl w:val="FF9459C4"/>
    <w:lvl w:ilvl="0" w:tplc="CC10F540">
      <w:start w:val="1"/>
      <w:numFmt w:val="bullet"/>
      <w:lvlText w:val="-"/>
      <w:lvlJc w:val="left"/>
      <w:pPr>
        <w:ind w:left="1440" w:hanging="360"/>
      </w:pPr>
      <w:rPr>
        <w:rFonts w:ascii="Helvetica Neue" w:eastAsiaTheme="minorHAnsi" w:hAnsi="Helvetica Neue" w:cs="Times New Roman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04C384D"/>
    <w:multiLevelType w:val="hybridMultilevel"/>
    <w:tmpl w:val="339AE4FA"/>
    <w:lvl w:ilvl="0" w:tplc="CC10F540">
      <w:start w:val="1"/>
      <w:numFmt w:val="bullet"/>
      <w:lvlText w:val="-"/>
      <w:lvlJc w:val="left"/>
      <w:pPr>
        <w:ind w:left="720" w:hanging="360"/>
      </w:pPr>
      <w:rPr>
        <w:rFonts w:ascii="Helvetica Neue" w:eastAsiaTheme="minorHAnsi" w:hAnsi="Helvetica Neue" w:cs="Times New Roman" w:hint="default"/>
      </w:rPr>
    </w:lvl>
    <w:lvl w:ilvl="1" w:tplc="CC10F540">
      <w:start w:val="1"/>
      <w:numFmt w:val="bullet"/>
      <w:lvlText w:val="-"/>
      <w:lvlJc w:val="left"/>
      <w:pPr>
        <w:ind w:left="1440" w:hanging="360"/>
      </w:pPr>
      <w:rPr>
        <w:rFonts w:ascii="Helvetica Neue" w:eastAsiaTheme="minorHAnsi" w:hAnsi="Helvetica Neue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A64227"/>
    <w:multiLevelType w:val="hybridMultilevel"/>
    <w:tmpl w:val="24BED78C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2A250AFA"/>
    <w:multiLevelType w:val="hybridMultilevel"/>
    <w:tmpl w:val="B1F2424A"/>
    <w:lvl w:ilvl="0" w:tplc="CC10F540">
      <w:start w:val="1"/>
      <w:numFmt w:val="bullet"/>
      <w:lvlText w:val="-"/>
      <w:lvlJc w:val="left"/>
      <w:pPr>
        <w:ind w:left="1440" w:hanging="360"/>
      </w:pPr>
      <w:rPr>
        <w:rFonts w:ascii="Helvetica Neue" w:eastAsiaTheme="minorHAnsi" w:hAnsi="Helvetica Neu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C294FE0"/>
    <w:multiLevelType w:val="multilevel"/>
    <w:tmpl w:val="202C79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D973E6D"/>
    <w:multiLevelType w:val="hybridMultilevel"/>
    <w:tmpl w:val="3C0AB0B4"/>
    <w:lvl w:ilvl="0" w:tplc="CC10F540">
      <w:start w:val="1"/>
      <w:numFmt w:val="bullet"/>
      <w:lvlText w:val="-"/>
      <w:lvlJc w:val="left"/>
      <w:pPr>
        <w:ind w:left="1440" w:hanging="360"/>
      </w:pPr>
      <w:rPr>
        <w:rFonts w:ascii="Helvetica Neue" w:eastAsiaTheme="minorHAnsi" w:hAnsi="Helvetica Neue" w:cs="Times New Roman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1985A0D"/>
    <w:multiLevelType w:val="hybridMultilevel"/>
    <w:tmpl w:val="9DF64F2E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61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8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5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3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0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7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4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183" w:hanging="360"/>
      </w:pPr>
      <w:rPr>
        <w:rFonts w:ascii="Wingdings" w:hAnsi="Wingdings" w:hint="default"/>
      </w:rPr>
    </w:lvl>
  </w:abstractNum>
  <w:abstractNum w:abstractNumId="15" w15:restartNumberingAfterBreak="0">
    <w:nsid w:val="31F837C7"/>
    <w:multiLevelType w:val="hybridMultilevel"/>
    <w:tmpl w:val="764C9EB4"/>
    <w:lvl w:ilvl="0" w:tplc="CC10F540">
      <w:start w:val="1"/>
      <w:numFmt w:val="bullet"/>
      <w:lvlText w:val="-"/>
      <w:lvlJc w:val="left"/>
      <w:pPr>
        <w:ind w:left="1440" w:hanging="360"/>
      </w:pPr>
      <w:rPr>
        <w:rFonts w:ascii="Helvetica Neue" w:eastAsiaTheme="minorHAnsi" w:hAnsi="Helvetica Neue" w:cs="Times New Roman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11">
      <w:start w:val="1"/>
      <w:numFmt w:val="decimal"/>
      <w:lvlText w:val="%3)"/>
      <w:lvlJc w:val="left"/>
      <w:pPr>
        <w:ind w:left="288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2425D12"/>
    <w:multiLevelType w:val="multilevel"/>
    <w:tmpl w:val="DD021B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2BE6F29"/>
    <w:multiLevelType w:val="hybridMultilevel"/>
    <w:tmpl w:val="6AB62152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8" w15:restartNumberingAfterBreak="0">
    <w:nsid w:val="35537F5C"/>
    <w:multiLevelType w:val="hybridMultilevel"/>
    <w:tmpl w:val="7B143E2C"/>
    <w:lvl w:ilvl="0" w:tplc="CC10F540">
      <w:start w:val="1"/>
      <w:numFmt w:val="bullet"/>
      <w:lvlText w:val="-"/>
      <w:lvlJc w:val="left"/>
      <w:pPr>
        <w:ind w:left="1440" w:hanging="360"/>
      </w:pPr>
      <w:rPr>
        <w:rFonts w:ascii="Helvetica Neue" w:eastAsiaTheme="minorHAnsi" w:hAnsi="Helvetica Neu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6354AA6"/>
    <w:multiLevelType w:val="hybridMultilevel"/>
    <w:tmpl w:val="DE7250A0"/>
    <w:lvl w:ilvl="0" w:tplc="CC10F540">
      <w:start w:val="1"/>
      <w:numFmt w:val="bullet"/>
      <w:lvlText w:val="-"/>
      <w:lvlJc w:val="left"/>
      <w:pPr>
        <w:ind w:left="1080" w:hanging="360"/>
      </w:pPr>
      <w:rPr>
        <w:rFonts w:ascii="Helvetica Neue" w:eastAsiaTheme="minorHAnsi" w:hAnsi="Helvetica Neue" w:cs="Times New Roman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B">
      <w:start w:val="1"/>
      <w:numFmt w:val="bullet"/>
      <w:lvlText w:val="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A742468"/>
    <w:multiLevelType w:val="hybridMultilevel"/>
    <w:tmpl w:val="E086F9AA"/>
    <w:lvl w:ilvl="0" w:tplc="CC10F540">
      <w:start w:val="1"/>
      <w:numFmt w:val="bullet"/>
      <w:lvlText w:val="-"/>
      <w:lvlJc w:val="left"/>
      <w:pPr>
        <w:ind w:left="1440" w:hanging="360"/>
      </w:pPr>
      <w:rPr>
        <w:rFonts w:ascii="Helvetica Neue" w:eastAsiaTheme="minorHAnsi" w:hAnsi="Helvetica Neue" w:cs="Times New Roman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D885558"/>
    <w:multiLevelType w:val="hybridMultilevel"/>
    <w:tmpl w:val="85FA6FC2"/>
    <w:lvl w:ilvl="0" w:tplc="88A24A0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FA6752A"/>
    <w:multiLevelType w:val="multilevel"/>
    <w:tmpl w:val="4290F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FF72476"/>
    <w:multiLevelType w:val="multilevel"/>
    <w:tmpl w:val="DD021B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0287641"/>
    <w:multiLevelType w:val="hybridMultilevel"/>
    <w:tmpl w:val="D81A08F2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42445E03"/>
    <w:multiLevelType w:val="multilevel"/>
    <w:tmpl w:val="5A6A1226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>
      <w:start w:val="1"/>
      <w:numFmt w:val="decimal"/>
      <w:lvlText w:val="%5)"/>
      <w:lvlJc w:val="left"/>
      <w:pPr>
        <w:ind w:left="3600" w:hanging="360"/>
      </w:pPr>
      <w:rPr>
        <w:rFonts w:eastAsiaTheme="minorHAnsi" w:hint="default"/>
        <w:color w:val="000000" w:themeColor="text1"/>
        <w:sz w:val="22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59057D3"/>
    <w:multiLevelType w:val="hybridMultilevel"/>
    <w:tmpl w:val="D1623C88"/>
    <w:lvl w:ilvl="0" w:tplc="E9F2ABD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7500094"/>
    <w:multiLevelType w:val="hybridMultilevel"/>
    <w:tmpl w:val="B13A8820"/>
    <w:lvl w:ilvl="0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8" w15:restartNumberingAfterBreak="0">
    <w:nsid w:val="4D7D78E1"/>
    <w:multiLevelType w:val="hybridMultilevel"/>
    <w:tmpl w:val="C74A1A9C"/>
    <w:lvl w:ilvl="0" w:tplc="48B46EF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01F7F90"/>
    <w:multiLevelType w:val="hybridMultilevel"/>
    <w:tmpl w:val="0054D2FA"/>
    <w:lvl w:ilvl="0" w:tplc="34F4F582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7F1E86"/>
    <w:multiLevelType w:val="hybridMultilevel"/>
    <w:tmpl w:val="28EC28BE"/>
    <w:lvl w:ilvl="0" w:tplc="CC10F540">
      <w:start w:val="1"/>
      <w:numFmt w:val="bullet"/>
      <w:lvlText w:val="-"/>
      <w:lvlJc w:val="left"/>
      <w:pPr>
        <w:ind w:left="1440" w:hanging="360"/>
      </w:pPr>
      <w:rPr>
        <w:rFonts w:ascii="Helvetica Neue" w:eastAsiaTheme="minorHAnsi" w:hAnsi="Helvetica Neue" w:cs="Times New Roman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DD164AA"/>
    <w:multiLevelType w:val="hybridMultilevel"/>
    <w:tmpl w:val="2CA8B30A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5EB640FE"/>
    <w:multiLevelType w:val="hybridMultilevel"/>
    <w:tmpl w:val="42865A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F881E3E"/>
    <w:multiLevelType w:val="hybridMultilevel"/>
    <w:tmpl w:val="CB44A22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628975C7"/>
    <w:multiLevelType w:val="multilevel"/>
    <w:tmpl w:val="6A70D0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sz w:val="20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4F54BA9"/>
    <w:multiLevelType w:val="hybridMultilevel"/>
    <w:tmpl w:val="5156C8A2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B">
      <w:start w:val="1"/>
      <w:numFmt w:val="bullet"/>
      <w:lvlText w:val=""/>
      <w:lvlJc w:val="left"/>
      <w:pPr>
        <w:ind w:left="36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6" w15:restartNumberingAfterBreak="0">
    <w:nsid w:val="690F43C5"/>
    <w:multiLevelType w:val="hybridMultilevel"/>
    <w:tmpl w:val="C0122B32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 w15:restartNumberingAfterBreak="0">
    <w:nsid w:val="6B114AD6"/>
    <w:multiLevelType w:val="hybridMultilevel"/>
    <w:tmpl w:val="C46C041E"/>
    <w:lvl w:ilvl="0" w:tplc="CC10F540">
      <w:start w:val="1"/>
      <w:numFmt w:val="bullet"/>
      <w:lvlText w:val="-"/>
      <w:lvlJc w:val="left"/>
      <w:pPr>
        <w:ind w:left="1800" w:hanging="360"/>
      </w:pPr>
      <w:rPr>
        <w:rFonts w:ascii="Helvetica Neue" w:eastAsiaTheme="minorHAnsi" w:hAnsi="Helvetica Neue" w:cs="Times New Roman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8" w15:restartNumberingAfterBreak="0">
    <w:nsid w:val="6B6E1F31"/>
    <w:multiLevelType w:val="hybridMultilevel"/>
    <w:tmpl w:val="ADEA8452"/>
    <w:lvl w:ilvl="0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39" w15:restartNumberingAfterBreak="0">
    <w:nsid w:val="717D17BA"/>
    <w:multiLevelType w:val="hybridMultilevel"/>
    <w:tmpl w:val="2BA84792"/>
    <w:lvl w:ilvl="0" w:tplc="4BBE3EB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0" w15:restartNumberingAfterBreak="0">
    <w:nsid w:val="75451C85"/>
    <w:multiLevelType w:val="hybridMultilevel"/>
    <w:tmpl w:val="BF943A5A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1" w15:restartNumberingAfterBreak="0">
    <w:nsid w:val="7A2A741B"/>
    <w:multiLevelType w:val="hybridMultilevel"/>
    <w:tmpl w:val="270EBCE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D2A10B7"/>
    <w:multiLevelType w:val="hybridMultilevel"/>
    <w:tmpl w:val="0F883AAC"/>
    <w:lvl w:ilvl="0" w:tplc="CC10F540">
      <w:start w:val="1"/>
      <w:numFmt w:val="bullet"/>
      <w:lvlText w:val="-"/>
      <w:lvlJc w:val="left"/>
      <w:pPr>
        <w:ind w:left="1080" w:hanging="360"/>
      </w:pPr>
      <w:rPr>
        <w:rFonts w:ascii="Helvetica Neue" w:eastAsiaTheme="minorHAnsi" w:hAnsi="Helvetica Neue" w:cs="Times New Roman" w:hint="default"/>
      </w:rPr>
    </w:lvl>
    <w:lvl w:ilvl="1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E8224C2"/>
    <w:multiLevelType w:val="hybridMultilevel"/>
    <w:tmpl w:val="16F65D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CC10F540">
      <w:start w:val="1"/>
      <w:numFmt w:val="bullet"/>
      <w:lvlText w:val="-"/>
      <w:lvlJc w:val="left"/>
      <w:pPr>
        <w:ind w:left="1440" w:hanging="360"/>
      </w:pPr>
      <w:rPr>
        <w:rFonts w:ascii="Helvetica Neue" w:eastAsiaTheme="minorHAnsi" w:hAnsi="Helvetica Neue" w:cs="Times New Roman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2"/>
  </w:num>
  <w:num w:numId="3">
    <w:abstractNumId w:val="36"/>
  </w:num>
  <w:num w:numId="4">
    <w:abstractNumId w:val="28"/>
  </w:num>
  <w:num w:numId="5">
    <w:abstractNumId w:val="24"/>
  </w:num>
  <w:num w:numId="6">
    <w:abstractNumId w:val="11"/>
  </w:num>
  <w:num w:numId="7">
    <w:abstractNumId w:val="33"/>
  </w:num>
  <w:num w:numId="8">
    <w:abstractNumId w:val="10"/>
  </w:num>
  <w:num w:numId="9">
    <w:abstractNumId w:val="22"/>
  </w:num>
  <w:num w:numId="10">
    <w:abstractNumId w:val="18"/>
  </w:num>
  <w:num w:numId="11">
    <w:abstractNumId w:val="21"/>
  </w:num>
  <w:num w:numId="12">
    <w:abstractNumId w:val="42"/>
  </w:num>
  <w:num w:numId="13">
    <w:abstractNumId w:val="4"/>
  </w:num>
  <w:num w:numId="14">
    <w:abstractNumId w:val="35"/>
  </w:num>
  <w:num w:numId="15">
    <w:abstractNumId w:val="17"/>
  </w:num>
  <w:num w:numId="16">
    <w:abstractNumId w:val="40"/>
  </w:num>
  <w:num w:numId="17">
    <w:abstractNumId w:val="39"/>
  </w:num>
  <w:num w:numId="18">
    <w:abstractNumId w:val="19"/>
  </w:num>
  <w:num w:numId="19">
    <w:abstractNumId w:val="2"/>
  </w:num>
  <w:num w:numId="20">
    <w:abstractNumId w:val="20"/>
  </w:num>
  <w:num w:numId="21">
    <w:abstractNumId w:val="0"/>
  </w:num>
  <w:num w:numId="22">
    <w:abstractNumId w:val="6"/>
  </w:num>
  <w:num w:numId="23">
    <w:abstractNumId w:val="38"/>
  </w:num>
  <w:num w:numId="24">
    <w:abstractNumId w:val="23"/>
  </w:num>
  <w:num w:numId="25">
    <w:abstractNumId w:val="3"/>
  </w:num>
  <w:num w:numId="26">
    <w:abstractNumId w:val="14"/>
  </w:num>
  <w:num w:numId="27">
    <w:abstractNumId w:val="34"/>
  </w:num>
  <w:num w:numId="28">
    <w:abstractNumId w:val="16"/>
  </w:num>
  <w:num w:numId="29">
    <w:abstractNumId w:val="29"/>
  </w:num>
  <w:num w:numId="30">
    <w:abstractNumId w:val="41"/>
  </w:num>
  <w:num w:numId="31">
    <w:abstractNumId w:val="30"/>
  </w:num>
  <w:num w:numId="32">
    <w:abstractNumId w:val="27"/>
  </w:num>
  <w:num w:numId="33">
    <w:abstractNumId w:val="25"/>
  </w:num>
  <w:num w:numId="34">
    <w:abstractNumId w:val="26"/>
  </w:num>
  <w:num w:numId="35">
    <w:abstractNumId w:val="8"/>
  </w:num>
  <w:num w:numId="36">
    <w:abstractNumId w:val="13"/>
  </w:num>
  <w:num w:numId="37">
    <w:abstractNumId w:val="43"/>
  </w:num>
  <w:num w:numId="38">
    <w:abstractNumId w:val="31"/>
  </w:num>
  <w:num w:numId="39">
    <w:abstractNumId w:val="9"/>
  </w:num>
  <w:num w:numId="40">
    <w:abstractNumId w:val="37"/>
  </w:num>
  <w:num w:numId="41">
    <w:abstractNumId w:val="7"/>
  </w:num>
  <w:num w:numId="42">
    <w:abstractNumId w:val="15"/>
  </w:num>
  <w:num w:numId="43">
    <w:abstractNumId w:val="1"/>
  </w:num>
  <w:num w:numId="44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sTQ1Mzc2MDQyMTBT0lEKTi0uzszPAykwqgUAFCcwiiwAAAA="/>
  </w:docVars>
  <w:rsids>
    <w:rsidRoot w:val="000A62E2"/>
    <w:rsid w:val="0000563F"/>
    <w:rsid w:val="000238B8"/>
    <w:rsid w:val="00024FB0"/>
    <w:rsid w:val="0003438A"/>
    <w:rsid w:val="00071EA4"/>
    <w:rsid w:val="000856BB"/>
    <w:rsid w:val="00092413"/>
    <w:rsid w:val="000A62E2"/>
    <w:rsid w:val="000B4C4A"/>
    <w:rsid w:val="000D4CEB"/>
    <w:rsid w:val="000F101A"/>
    <w:rsid w:val="000F3DB1"/>
    <w:rsid w:val="00107814"/>
    <w:rsid w:val="00192B89"/>
    <w:rsid w:val="00196293"/>
    <w:rsid w:val="001E4B05"/>
    <w:rsid w:val="00215FE2"/>
    <w:rsid w:val="002228FF"/>
    <w:rsid w:val="00231E0F"/>
    <w:rsid w:val="002418F1"/>
    <w:rsid w:val="00243A27"/>
    <w:rsid w:val="00274BB5"/>
    <w:rsid w:val="00294F6D"/>
    <w:rsid w:val="002A6841"/>
    <w:rsid w:val="002C6531"/>
    <w:rsid w:val="002C76F7"/>
    <w:rsid w:val="002D6D8B"/>
    <w:rsid w:val="002E17D2"/>
    <w:rsid w:val="002F02BE"/>
    <w:rsid w:val="00337493"/>
    <w:rsid w:val="003374B2"/>
    <w:rsid w:val="003410F3"/>
    <w:rsid w:val="00343866"/>
    <w:rsid w:val="00347DB0"/>
    <w:rsid w:val="0036043F"/>
    <w:rsid w:val="00375680"/>
    <w:rsid w:val="00381CAE"/>
    <w:rsid w:val="003A0569"/>
    <w:rsid w:val="003A6771"/>
    <w:rsid w:val="003A7B48"/>
    <w:rsid w:val="003B3767"/>
    <w:rsid w:val="003B6E77"/>
    <w:rsid w:val="003D6BED"/>
    <w:rsid w:val="003F117E"/>
    <w:rsid w:val="00405F59"/>
    <w:rsid w:val="00416974"/>
    <w:rsid w:val="00432710"/>
    <w:rsid w:val="00453A67"/>
    <w:rsid w:val="004627E6"/>
    <w:rsid w:val="00477A8B"/>
    <w:rsid w:val="00482F6E"/>
    <w:rsid w:val="00494678"/>
    <w:rsid w:val="004A49E4"/>
    <w:rsid w:val="004A52CA"/>
    <w:rsid w:val="004D2E2A"/>
    <w:rsid w:val="004F685E"/>
    <w:rsid w:val="00517745"/>
    <w:rsid w:val="0054190F"/>
    <w:rsid w:val="00550C95"/>
    <w:rsid w:val="00565FAE"/>
    <w:rsid w:val="005D1C80"/>
    <w:rsid w:val="005D3FD3"/>
    <w:rsid w:val="005D793B"/>
    <w:rsid w:val="00614ECA"/>
    <w:rsid w:val="006309C3"/>
    <w:rsid w:val="0064145A"/>
    <w:rsid w:val="0065033F"/>
    <w:rsid w:val="00651CA4"/>
    <w:rsid w:val="00686770"/>
    <w:rsid w:val="00697682"/>
    <w:rsid w:val="006C69F5"/>
    <w:rsid w:val="006D622C"/>
    <w:rsid w:val="00734E26"/>
    <w:rsid w:val="00736B4C"/>
    <w:rsid w:val="00765742"/>
    <w:rsid w:val="00770355"/>
    <w:rsid w:val="00781778"/>
    <w:rsid w:val="007A02CD"/>
    <w:rsid w:val="007B129F"/>
    <w:rsid w:val="007C443C"/>
    <w:rsid w:val="007F247E"/>
    <w:rsid w:val="00806208"/>
    <w:rsid w:val="00831AE5"/>
    <w:rsid w:val="00832EBB"/>
    <w:rsid w:val="00840962"/>
    <w:rsid w:val="00847597"/>
    <w:rsid w:val="00862A4D"/>
    <w:rsid w:val="008C1A72"/>
    <w:rsid w:val="00923EA4"/>
    <w:rsid w:val="0097341E"/>
    <w:rsid w:val="00973873"/>
    <w:rsid w:val="009E270F"/>
    <w:rsid w:val="009E7A80"/>
    <w:rsid w:val="00A06001"/>
    <w:rsid w:val="00A10456"/>
    <w:rsid w:val="00A37414"/>
    <w:rsid w:val="00A9263B"/>
    <w:rsid w:val="00AA2E7F"/>
    <w:rsid w:val="00AB2403"/>
    <w:rsid w:val="00AD1C44"/>
    <w:rsid w:val="00AE7ED0"/>
    <w:rsid w:val="00AF16A1"/>
    <w:rsid w:val="00B10128"/>
    <w:rsid w:val="00B17D5F"/>
    <w:rsid w:val="00B367C4"/>
    <w:rsid w:val="00B60224"/>
    <w:rsid w:val="00B63AC4"/>
    <w:rsid w:val="00B74693"/>
    <w:rsid w:val="00B91C96"/>
    <w:rsid w:val="00B92024"/>
    <w:rsid w:val="00BB32DA"/>
    <w:rsid w:val="00BD770B"/>
    <w:rsid w:val="00C5095D"/>
    <w:rsid w:val="00C52D14"/>
    <w:rsid w:val="00C636E4"/>
    <w:rsid w:val="00CB1C69"/>
    <w:rsid w:val="00CE600A"/>
    <w:rsid w:val="00D22AEC"/>
    <w:rsid w:val="00D257B7"/>
    <w:rsid w:val="00D53471"/>
    <w:rsid w:val="00D5354D"/>
    <w:rsid w:val="00D667FC"/>
    <w:rsid w:val="00D9161F"/>
    <w:rsid w:val="00DD1E2A"/>
    <w:rsid w:val="00DD436C"/>
    <w:rsid w:val="00DE09FD"/>
    <w:rsid w:val="00DF2ADD"/>
    <w:rsid w:val="00DF36D8"/>
    <w:rsid w:val="00DF68DB"/>
    <w:rsid w:val="00E41BF0"/>
    <w:rsid w:val="00E72A43"/>
    <w:rsid w:val="00EA2CBE"/>
    <w:rsid w:val="00EA5388"/>
    <w:rsid w:val="00ED2602"/>
    <w:rsid w:val="00ED55B6"/>
    <w:rsid w:val="00EF22AF"/>
    <w:rsid w:val="00EF67F3"/>
    <w:rsid w:val="00F10B98"/>
    <w:rsid w:val="00F15FF7"/>
    <w:rsid w:val="00F34A9D"/>
    <w:rsid w:val="00F42B4C"/>
    <w:rsid w:val="00F52DFF"/>
    <w:rsid w:val="00F55B83"/>
    <w:rsid w:val="00F7066A"/>
    <w:rsid w:val="00F9144A"/>
    <w:rsid w:val="00F94772"/>
    <w:rsid w:val="00FF6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916FAE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A62E2"/>
  </w:style>
  <w:style w:type="paragraph" w:styleId="Heading2">
    <w:name w:val="heading 2"/>
    <w:basedOn w:val="Normal"/>
    <w:link w:val="Heading2Char"/>
    <w:uiPriority w:val="9"/>
    <w:qFormat/>
    <w:rsid w:val="003D6BED"/>
    <w:pPr>
      <w:spacing w:before="100" w:beforeAutospacing="1" w:after="100" w:afterAutospacing="1"/>
      <w:outlineLvl w:val="1"/>
    </w:pPr>
    <w:rPr>
      <w:rFonts w:ascii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1">
    <w:name w:val="p1"/>
    <w:basedOn w:val="Normal"/>
    <w:rsid w:val="00C5095D"/>
    <w:rPr>
      <w:rFonts w:ascii="Helvetica" w:hAnsi="Helvetica" w:cs="Times New Roman"/>
      <w:sz w:val="18"/>
      <w:szCs w:val="18"/>
    </w:rPr>
  </w:style>
  <w:style w:type="character" w:customStyle="1" w:styleId="s1">
    <w:name w:val="s1"/>
    <w:basedOn w:val="DefaultParagraphFont"/>
    <w:rsid w:val="00C5095D"/>
    <w:rPr>
      <w:rFonts w:ascii="Helvetica" w:hAnsi="Helvetica" w:hint="default"/>
      <w:sz w:val="15"/>
      <w:szCs w:val="15"/>
    </w:rPr>
  </w:style>
  <w:style w:type="paragraph" w:customStyle="1" w:styleId="DefaultText">
    <w:name w:val="Default Text"/>
    <w:basedOn w:val="Normal"/>
    <w:rsid w:val="003B3767"/>
    <w:rPr>
      <w:rFonts w:ascii="Tms Rmn" w:eastAsia="Times New Roman" w:hAnsi="Tms Rmn" w:cs="Times New Roman"/>
      <w:szCs w:val="20"/>
    </w:rPr>
  </w:style>
  <w:style w:type="paragraph" w:styleId="ListParagraph">
    <w:name w:val="List Paragraph"/>
    <w:basedOn w:val="Normal"/>
    <w:uiPriority w:val="34"/>
    <w:qFormat/>
    <w:rsid w:val="00ED260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D6BED"/>
    <w:rPr>
      <w:rFonts w:ascii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0B4C4A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0B4C4A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0B4C4A"/>
    <w:rPr>
      <w:rFonts w:ascii="Courier New" w:eastAsiaTheme="minorHAnsi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0B4C4A"/>
    <w:rPr>
      <w:i/>
      <w:iCs/>
    </w:rPr>
  </w:style>
  <w:style w:type="paragraph" w:customStyle="1" w:styleId="p2">
    <w:name w:val="p2"/>
    <w:basedOn w:val="Normal"/>
    <w:rsid w:val="004627E6"/>
    <w:rPr>
      <w:rFonts w:ascii="Helvetica" w:eastAsiaTheme="minorEastAsia" w:hAnsi="Helvetica" w:cs="Times New Roman"/>
      <w:color w:val="313131"/>
      <w:sz w:val="15"/>
      <w:szCs w:val="15"/>
    </w:rPr>
  </w:style>
  <w:style w:type="table" w:styleId="TableGrid">
    <w:name w:val="Table Grid"/>
    <w:basedOn w:val="TableNormal"/>
    <w:uiPriority w:val="39"/>
    <w:rsid w:val="00F947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04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1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5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6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</Words>
  <Characters>5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wad Mussa</dc:creator>
  <cp:keywords/>
  <dc:description/>
  <cp:lastModifiedBy>Alex Tesfayohannes Petros</cp:lastModifiedBy>
  <cp:revision>2</cp:revision>
  <dcterms:created xsi:type="dcterms:W3CDTF">2019-01-31T06:22:00Z</dcterms:created>
  <dcterms:modified xsi:type="dcterms:W3CDTF">2019-01-31T06:22:00Z</dcterms:modified>
</cp:coreProperties>
</file>